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507BAE" w14:textId="33255E42" w:rsidR="005A79C2" w:rsidRDefault="006A5696" w:rsidP="00560BAF">
      <w:pPr>
        <w:pStyle w:val="2"/>
        <w:numPr>
          <w:ilvl w:val="0"/>
          <w:numId w:val="0"/>
        </w:numPr>
      </w:pPr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2A4831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00B050"/>
          <w:sz w:val="32"/>
          <w:szCs w:val="32"/>
          <w:lang w:val="en-US"/>
        </w:rPr>
      </w:pPr>
      <w:r w:rsidRPr="002A4831">
        <w:rPr>
          <w:rFonts w:ascii="Calibri" w:eastAsia="Calibri" w:hAnsi="Calibri" w:cs="Calibri"/>
          <w:b/>
          <w:color w:val="00B050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a4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a4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6C1904" w:rsidRDefault="008D75C8" w:rsidP="00D97097">
      <w:pPr>
        <w:pStyle w:val="3"/>
        <w:spacing w:line="360" w:lineRule="auto"/>
        <w:rPr>
          <w:rFonts w:ascii="Calibri" w:eastAsia="Calibri" w:hAnsi="Calibri" w:cs="Calibri"/>
          <w:b/>
          <w:color w:val="00B050"/>
          <w:sz w:val="28"/>
          <w:szCs w:val="28"/>
        </w:rPr>
      </w:pPr>
      <w:r w:rsidRPr="006C1904">
        <w:rPr>
          <w:rFonts w:ascii="Calibri" w:eastAsia="Calibri" w:hAnsi="Calibri" w:cs="Calibri"/>
          <w:b/>
          <w:color w:val="00B050"/>
          <w:sz w:val="28"/>
          <w:szCs w:val="28"/>
        </w:rPr>
        <w:t>register</w:t>
      </w:r>
      <w:r w:rsidRPr="006C190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Participant</w:t>
      </w:r>
      <w:r w:rsidR="00E16F13" w:rsidRPr="006C1904">
        <w:rPr>
          <w:rFonts w:ascii="Calibri" w:eastAsia="Calibri" w:hAnsi="Calibri" w:cs="Calibri"/>
          <w:b/>
          <w:color w:val="00B050"/>
          <w:sz w:val="28"/>
          <w:szCs w:val="28"/>
        </w:rPr>
        <w:t xml:space="preserve"> </w:t>
      </w:r>
      <w:r w:rsidRPr="006C1904">
        <w:rPr>
          <w:rFonts w:ascii="Calibri" w:eastAsia="Calibri" w:hAnsi="Calibri" w:cs="Calibri"/>
          <w:b/>
          <w:color w:val="00B050"/>
          <w:sz w:val="28"/>
          <w:szCs w:val="28"/>
        </w:rPr>
        <w:t>(</w:t>
      </w:r>
      <w:r w:rsidR="00032C21" w:rsidRPr="006C190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name,</w:t>
      </w:r>
      <w:r w:rsidR="00E47699" w:rsidRPr="006C190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 xml:space="preserve"> condition</w:t>
      </w:r>
      <w:r w:rsidR="00DA5A67" w:rsidRPr="006C1904">
        <w:rPr>
          <w:rFonts w:ascii="Calibri" w:eastAsia="Calibri" w:hAnsi="Calibri" w:cs="Calibri"/>
          <w:b/>
          <w:color w:val="00B050"/>
          <w:sz w:val="28"/>
          <w:szCs w:val="28"/>
          <w:lang w:val="en-US"/>
        </w:rPr>
        <w:t>, money</w:t>
      </w:r>
      <w:r w:rsidRPr="006C1904">
        <w:rPr>
          <w:rFonts w:ascii="Calibri" w:eastAsia="Calibri" w:hAnsi="Calibri" w:cs="Calibri"/>
          <w:b/>
          <w:color w:val="00B050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a4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a4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>money is not enough to pay the stay at the camp</w:t>
      </w:r>
      <w:proofErr w:type="gramStart"/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20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6C1904" w:rsidRDefault="000C73C6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00B050"/>
          <w:sz w:val="28"/>
          <w:szCs w:val="28"/>
        </w:rPr>
      </w:pPr>
      <w:r w:rsidRPr="006C1904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unregister</w:t>
      </w:r>
      <w:r w:rsidR="008F6E8A" w:rsidRPr="006C1904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 xml:space="preserve">Participant </w:t>
      </w:r>
      <w:r w:rsidR="008F6E8A" w:rsidRPr="006C1904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(</w:t>
      </w:r>
      <w:r w:rsidR="008F6E8A" w:rsidRPr="006C1904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name</w:t>
      </w:r>
      <w:r w:rsidR="008F6E8A" w:rsidRPr="006C1904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a4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camp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a4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ame} removed successfully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7772D6" w:rsidRDefault="000173C0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00B050"/>
          <w:sz w:val="28"/>
          <w:szCs w:val="28"/>
        </w:rPr>
      </w:pP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time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T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o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P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</w:rPr>
        <w:t xml:space="preserve">lay </w:t>
      </w:r>
      <w:r w:rsidR="00D61C30" w:rsidRPr="007772D6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(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typeOfGame</w:t>
      </w:r>
      <w:r w:rsidR="00B005C4"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, participant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 xml:space="preserve">1, </w:t>
      </w:r>
      <w:r w:rsidR="00B005C4"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participant</w:t>
      </w:r>
      <w:r w:rsidRPr="007772D6">
        <w:rPr>
          <w:rFonts w:asciiTheme="minorHAnsi" w:eastAsia="Calibri" w:hAnsiTheme="minorHAnsi" w:cstheme="minorHAnsi"/>
          <w:b/>
          <w:color w:val="00B050"/>
          <w:sz w:val="28"/>
          <w:szCs w:val="28"/>
          <w:lang w:val="en-US"/>
        </w:rPr>
        <w:t>2</w:t>
      </w:r>
      <w:r w:rsidR="00D61C30" w:rsidRPr="007772D6">
        <w:rPr>
          <w:rFonts w:asciiTheme="minorHAnsi" w:eastAsia="Calibri" w:hAnsiTheme="minorHAnsi" w:cstheme="minorHAnsi"/>
          <w:b/>
          <w:color w:val="00B050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a4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a4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a4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a4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FA50DD1" w14:textId="7F7AEE3F" w:rsidR="00351140" w:rsidRDefault="00837F69" w:rsidP="008A38E2">
      <w:pPr>
        <w:pStyle w:val="a4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20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proofErr w:type="gramStart"/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ae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617394C2" w14:textId="12ED3B98" w:rsidR="00CD4FAA" w:rsidRDefault="00A002E4" w:rsidP="006A05A5">
      <w:pPr>
        <w:pStyle w:val="ae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ae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ae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ae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There is no winner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ae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af0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</w:t>
            </w:r>
            <w:bookmarkStart w:id="0" w:name="_GoBack"/>
            <w:bookmarkEnd w:id="0"/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 w15:restartNumberingAfterBreak="0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 w15:restartNumberingAfterBreak="0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 w15:restartNumberingAfterBreak="0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 w15:restartNumberingAfterBreak="0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 w15:restartNumberingAfterBreak="0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 w15:restartNumberingAfterBreak="0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 w15:restartNumberingAfterBreak="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831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904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772D6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0B7E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B7B18"/>
  <w15:chartTrackingRefBased/>
  <w15:docId w15:val="{B3FF7815-1920-41BA-9F4E-6DE3E255E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5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1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3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6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BC743-1069-4DBD-8415-3C4C2F101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6</cp:revision>
  <dcterms:created xsi:type="dcterms:W3CDTF">2021-10-21T13:34:00Z</dcterms:created>
  <dcterms:modified xsi:type="dcterms:W3CDTF">2022-06-23T14:21:00Z</dcterms:modified>
</cp:coreProperties>
</file>